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7f058d2a69fdbcbae42f6eb23f3cd2372f0eb49"/>
    <w:p>
      <w:pPr>
        <w:pStyle w:val="Heading1"/>
      </w:pPr>
      <w:r>
        <w:t xml:space="preserve">INTERNSHIP APPLICATION LETTER FOR SPEECH THERAPIST POSITION</w:t>
      </w:r>
    </w:p>
    <w:bookmarkEnd w:id="20"/>
    <w:p>
      <w:pPr>
        <w:pStyle w:val="FirstParagraph"/>
      </w:pPr>
      <w:r>
        <w:t xml:space="preserve">Amina Ibrahim</w:t>
      </w:r>
      <w:r>
        <w:br/>
      </w:r>
      <w:r>
        <w:t xml:space="preserve">45 Community Health Street, Wuse Zone 5</w:t>
      </w:r>
      <w:r>
        <w:br/>
      </w:r>
      <w:r>
        <w:t xml:space="preserve">Abuja, Federal Capital Territory</w:t>
      </w:r>
      <w:r>
        <w:br/>
      </w:r>
      <w:r>
        <w:t xml:space="preserve">Nigeria</w:t>
      </w:r>
      <w:r>
        <w:br/>
      </w:r>
      <w:r>
        <w:t xml:space="preserve">Email: amina.ibrahim@nigerianhealth.com</w:t>
      </w:r>
      <w:r>
        <w:br/>
      </w:r>
      <w:r>
        <w:t xml:space="preserve">Phone: +234 803 123 4567</w:t>
      </w:r>
    </w:p>
    <w:p>
      <w:pPr>
        <w:pStyle w:val="BodyText"/>
      </w:pPr>
      <w:r>
        <w:t xml:space="preserve">May 15, 2025</w:t>
      </w:r>
    </w:p>
    <w:p>
      <w:pPr>
        <w:pStyle w:val="BodyText"/>
      </w:pPr>
      <w:r>
        <w:t xml:space="preserve">Hiring Manager</w:t>
      </w:r>
      <w:r>
        <w:br/>
      </w:r>
      <w:r>
        <w:t xml:space="preserve">National Center for Communication Disorders (NCCD)</w:t>
      </w:r>
      <w:r>
        <w:br/>
      </w:r>
      <w:r>
        <w:t xml:space="preserve">Plot 7B, Independence Avenue</w:t>
      </w:r>
      <w:r>
        <w:br/>
      </w:r>
      <w:r>
        <w:t xml:space="preserve">Central Business District</w:t>
      </w:r>
      <w:r>
        <w:br/>
      </w:r>
      <w:r>
        <w:t xml:space="preserve">Abuja, Nigeria</w:t>
      </w:r>
    </w:p>
    <w:bookmarkStart w:id="21" w:name="X6aaeb8ac7cd1fb7a87bf0a20abc7423dabe0ad7"/>
    <w:p>
      <w:pPr>
        <w:pStyle w:val="Heading1"/>
      </w:pPr>
      <w:r>
        <w:t xml:space="preserve">Subject: Application for Speech Therapist Internship Program</w:t>
      </w:r>
    </w:p>
    <w:p>
      <w:pPr>
        <w:pStyle w:val="FirstParagraph"/>
      </w:pPr>
      <w:r>
        <w:t xml:space="preserve">Dear Hiring Manager,</w:t>
      </w:r>
    </w:p>
    <w:p>
      <w:pPr>
        <w:pStyle w:val="BodyText"/>
      </w:pPr>
      <w:r>
        <w:t xml:space="preserve">I am writing to express my enthusiastic application for the Speech Therapist Internship position at the National Center for Communication Disorders (NCCD) in Abuja, Nigeria. As a final-year Master of Science student in Speech-Language Pathology at the University of Abuja, I have meticulously prepared myself to contribute meaningfully to your esteemed institution's mission of advancing communication health across Nigeria. This</w:t>
      </w:r>
      <w:r>
        <w:t xml:space="preserve"> </w:t>
      </w:r>
      <w:r>
        <w:rPr>
          <w:bCs/>
          <w:b/>
        </w:rPr>
        <w:t xml:space="preserve">Internship Application Letter</w:t>
      </w:r>
      <w:r>
        <w:t xml:space="preserve"> </w:t>
      </w:r>
      <w:r>
        <w:t xml:space="preserve">serves as my formal expression of interest in joining your dynamic team during this critical period for healthcare development in</w:t>
      </w:r>
      <w:r>
        <w:t xml:space="preserve"> </w:t>
      </w:r>
      <w:r>
        <w:rPr>
          <w:bCs/>
          <w:b/>
        </w:rPr>
        <w:t xml:space="preserve">Nigeria Abuja</w:t>
      </w:r>
      <w:r>
        <w:t xml:space="preserve">.</w:t>
      </w:r>
    </w:p>
    <w:p>
      <w:pPr>
        <w:pStyle w:val="BodyText"/>
      </w:pPr>
      <w:r>
        <w:t xml:space="preserve">My academic journey at the University of Abuja has equipped me with comprehensive theoretical knowledge and practical skills essential for modern speech therapy practice. I have completed rigorous coursework including Advanced Neurogenic Speech Disorders, Pediatric Language Development, and Cultural Competency in Healthcare Delivery – all directly aligned with NCCD's focus on addressing diverse communication needs across Nigeria's multicultural population. My academic projects specifically focused on developing intervention strategies for children with autism spectrum disorder in Nigerian contexts, culminating in a research paper published in the Journal of African Communication Sciences that examined barriers to speech therapy access in Abuja communities.</w:t>
      </w:r>
    </w:p>
    <w:p>
      <w:pPr>
        <w:pStyle w:val="BodyText"/>
      </w:pPr>
      <w:r>
        <w:t xml:space="preserve">My practical experience includes a 6-month clinical rotation at the Federal Medical Centre, Abuja, where I assisted licensed therapists with assessments and interventions for patients across all age groups. I conducted preliminary screenings for stroke survivors in the neurology department and developed simple articulation exercises for preschoolers at a public primary school in Gwarinpa. Most significantly, I coordinated a community outreach initiative that provided free speech screenings to 120 children from low-income families in Wuse Area 1, identifying 35 cases requiring specialized intervention. This experience deepened my understanding of the unique communication challenges faced by Nigerian patients and reinforced my commitment to service-oriented practice in</w:t>
      </w:r>
      <w:r>
        <w:t xml:space="preserve"> </w:t>
      </w:r>
      <w:r>
        <w:rPr>
          <w:bCs/>
          <w:b/>
        </w:rPr>
        <w:t xml:space="preserve">Nigeria Abuja</w:t>
      </w:r>
      <w:r>
        <w:t xml:space="preserve">.</w:t>
      </w:r>
    </w:p>
    <w:p>
      <w:pPr>
        <w:pStyle w:val="BodyText"/>
      </w:pPr>
      <w:r>
        <w:t xml:space="preserve">I am particularly drawn to NCCD's innovative teletherapy pilot program serving rural communities near Abuja, as it addresses a critical gap I observed during my community work. Having witnessed firsthand how geographical barriers prevent children in Nasarawa State from accessing speech therapy, I am eager to contribute to your efforts in expanding equitable care through technology. My proficiency in basic digital assessment tools and fluency in Hausa, Yoruba, and English positions me well to support this initiative while respecting Nigeria's linguistic diversity.</w:t>
      </w:r>
    </w:p>
    <w:p>
      <w:pPr>
        <w:pStyle w:val="BodyText"/>
      </w:pPr>
      <w:r>
        <w:t xml:space="preserve">What truly excites me about this</w:t>
      </w:r>
      <w:r>
        <w:t xml:space="preserve"> </w:t>
      </w:r>
      <w:r>
        <w:rPr>
          <w:bCs/>
          <w:b/>
        </w:rPr>
        <w:t xml:space="preserve">Internship Application Letter</w:t>
      </w:r>
      <w:r>
        <w:t xml:space="preserve"> </w:t>
      </w:r>
      <w:r>
        <w:t xml:space="preserve">is NCCD's reputation for fostering the next generation of speech therapy leaders. The center’s partnership with the Nigerian Association of Speech-Language Pathologists (NASLP) to develop standardized protocols for Nigerian populations aligns perfectly with my professional vision. I am especially inspired by Dr. Adesola Ogunlade’s recent work on adapting Western assessment tools for Nigerian children – a project I would be honored to support through my academic research background.</w:t>
      </w:r>
    </w:p>
    <w:p>
      <w:pPr>
        <w:pStyle w:val="BodyText"/>
      </w:pPr>
      <w:r>
        <w:t xml:space="preserve">My commitment extends beyond clinical skills to understanding the socio-cultural context of speech therapy in Nigeria. During community immersion in Abuja’s Karmo neighborhood, I learned that many parents attribute communication difficulties to supernatural causes rather than medical conditions. This experience motivated me to develop a culturally sensitive education module for caregivers that integrates traditional beliefs with evidence-based practices – a model now being piloted by the Abuja State Ministry of Health. I believe this holistic approach is essential for sustainable impact in</w:t>
      </w:r>
      <w:r>
        <w:t xml:space="preserve"> </w:t>
      </w:r>
      <w:r>
        <w:rPr>
          <w:bCs/>
          <w:b/>
        </w:rPr>
        <w:t xml:space="preserve">Nigeria Abuja</w:t>
      </w:r>
      <w:r>
        <w:t xml:space="preserve">'s healthcare landscape.</w:t>
      </w:r>
    </w:p>
    <w:p>
      <w:pPr>
        <w:pStyle w:val="BodyText"/>
      </w:pPr>
      <w:r>
        <w:t xml:space="preserve">I am keen to contribute my skills in developing individualized therapy plans, conducting standardized assessments using both Western and locally validated tools, and supporting NCCD's community education programs. My academic record includes a 4.1/5.0 GPA with distinction in clinical practicum, and I have completed specialized training in Augmentative and Alternative Communication (AAC) devices – skills directly applicable to NCCD's work with non-verbal patients across Abuja.</w:t>
      </w:r>
    </w:p>
    <w:p>
      <w:pPr>
        <w:pStyle w:val="BodyText"/>
      </w:pPr>
      <w:r>
        <w:t xml:space="preserve">As a native of Abuja who has witnessed the city's rapid growth create both healthcare opportunities and challenges, I understand the urgency of expanding speech therapy services. The current shortage of certified speech therapists in Nigeria (only 3 per 100,000 people compared to WHO recommendations) makes this internship particularly vital. I am prepared to commit fully to your program, including evening and weekend community outreach activities that align with NCCD's mission of serving all Abuja residents regardless of socioeconomic status.</w:t>
      </w:r>
    </w:p>
    <w:p>
      <w:pPr>
        <w:pStyle w:val="BodyText"/>
      </w:pPr>
      <w:r>
        <w:t xml:space="preserve">My resume provides further detail on my qualifications, but I wish to emphasize three key attributes relevant to your needs: First, my deep connection to Abuja communities through both academic work and personal roots. Second, my demonstrated ability to bridge clinical practice with community engagement – essential for sustainable therapy outcomes in Nigeria. Third, my commitment to advancing speech therapy as a respected healthcare discipline within Nigeria's evolving medical system.</w:t>
      </w:r>
    </w:p>
    <w:p>
      <w:pPr>
        <w:pStyle w:val="BodyText"/>
      </w:pPr>
      <w:r>
        <w:t xml:space="preserve">I have attached my curriculum vitae, academic transcripts, and letters of recommendation from Professor Chinedu Okoro (Head of Speech Therapy Department) and Dr. Fatima Bello (Clinical Supervisor at FMC Abuja). I am available for an interview at your earliest convenience and would welcome the opportunity to discuss how my skills in cultural competency, clinical assessment, and community outreach can support NCCD's goals. Thank you for considering my application as we work together to transform communication healthcare across Nigeria.</w:t>
      </w:r>
    </w:p>
    <w:p>
      <w:pPr>
        <w:pStyle w:val="BodyText"/>
      </w:pPr>
      <w:r>
        <w:t xml:space="preserve">Sincerely,</w:t>
      </w:r>
    </w:p>
    <w:p>
      <w:pPr>
        <w:pStyle w:val="BodyText"/>
      </w:pPr>
      <w:r>
        <w:t xml:space="preserve">Amina Ibrahim</w:t>
      </w:r>
      <w:r>
        <w:br/>
      </w:r>
      <w:r>
        <w:t xml:space="preserve">Master of Science in Speech-Language Pathology</w:t>
      </w:r>
      <w:r>
        <w:br/>
      </w:r>
      <w:r>
        <w:t xml:space="preserve">University of Abuja, Nigeria</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02:05:50Z</dcterms:created>
  <dcterms:modified xsi:type="dcterms:W3CDTF">2026-07-23T02:05:50Z</dcterms:modified>
</cp:coreProperties>
</file>

<file path=docProps/custom.xml><?xml version="1.0" encoding="utf-8"?>
<Properties xmlns="http://schemas.openxmlformats.org/officeDocument/2006/custom-properties" xmlns:vt="http://schemas.openxmlformats.org/officeDocument/2006/docPropsVTypes"/>
</file>